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6F8A3" w14:textId="77777777" w:rsidR="00DF1D6D" w:rsidRDefault="00DF1D6D"/>
    <w:p w14:paraId="67B1D294" w14:textId="64D1283D" w:rsidR="00DF1D6D" w:rsidRPr="00DF1D6D" w:rsidRDefault="00DF1D6D" w:rsidP="00DF1D6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Change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process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of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submitting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hard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copies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of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Theses</w:t>
      </w:r>
      <w:proofErr w:type="spellEnd"/>
    </w:p>
    <w:p w14:paraId="688F993E" w14:textId="77777777" w:rsidR="00DF1D6D" w:rsidRPr="00DF1D6D" w:rsidRDefault="00DF1D6D" w:rsidP="00DF1D6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E86C35" w14:textId="67F6CC3E" w:rsidR="00DF1D6D" w:rsidRPr="00DF1D6D" w:rsidRDefault="00DF1D6D" w:rsidP="00DF1D6D">
      <w:pPr>
        <w:jc w:val="both"/>
        <w:rPr>
          <w:rFonts w:ascii="Times New Roman" w:hAnsi="Times New Roman" w:cs="Times New Roman"/>
          <w:sz w:val="24"/>
          <w:szCs w:val="24"/>
        </w:rPr>
      </w:pPr>
      <w:r w:rsidRPr="00DF1D6D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academic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year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based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good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experienc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last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year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and in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particular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, to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simplify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process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sav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im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process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submitting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hard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copies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thesis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changed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follows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>:</w:t>
      </w:r>
    </w:p>
    <w:p w14:paraId="020655DF" w14:textId="77777777" w:rsidR="00DF1D6D" w:rsidRPr="00DF1D6D" w:rsidRDefault="00DF1D6D" w:rsidP="00DF1D6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E8BEB13" w14:textId="4818FC57" w:rsidR="00DF1D6D" w:rsidRPr="00DF1D6D" w:rsidRDefault="00DF1D6D" w:rsidP="00DF1D6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DF1D6D">
        <w:rPr>
          <w:rFonts w:ascii="Times New Roman" w:hAnsi="Times New Roman" w:cs="Times New Roman"/>
          <w:sz w:val="24"/>
          <w:szCs w:val="24"/>
        </w:rPr>
        <w:t>According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imetabl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student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submit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his/her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diploma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thesis via UIS </w:t>
      </w:r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by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14</w:t>
      </w:r>
      <w:r w:rsidRPr="00DF1D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of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April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2022 (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hursday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) and his/her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bachelor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thesis </w:t>
      </w:r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by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22</w:t>
      </w:r>
      <w:r w:rsidRPr="00DF1D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nd</w:t>
      </w:r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of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April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2022 (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Friday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). </w:t>
      </w:r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It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is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student's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responsibility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to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ensure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that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printed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version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matches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electronic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version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UIS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system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1957585" w14:textId="77777777" w:rsidR="00DF1D6D" w:rsidRPr="00DF1D6D" w:rsidRDefault="00DF1D6D" w:rsidP="00DF1D6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8C5E5C3" w14:textId="5DCA269D" w:rsidR="00DF1D6D" w:rsidRPr="00DF1D6D" w:rsidRDefault="00DF1D6D" w:rsidP="00DF1D6D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thesis supervisor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obliged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check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correctness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following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formal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data on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pag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thesis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after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submission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UIS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system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>:</w:t>
      </w:r>
    </w:p>
    <w:p w14:paraId="2F3830D3" w14:textId="77777777" w:rsidR="00DF1D6D" w:rsidRPr="00DF1D6D" w:rsidRDefault="00DF1D6D" w:rsidP="00DF1D6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B0C239C" w14:textId="77777777" w:rsidR="00DF1D6D" w:rsidRPr="00DF1D6D" w:rsidRDefault="00DF1D6D" w:rsidP="00DF1D6D">
      <w:pPr>
        <w:jc w:val="both"/>
        <w:rPr>
          <w:rFonts w:ascii="Times New Roman" w:hAnsi="Times New Roman" w:cs="Times New Roman"/>
          <w:sz w:val="24"/>
          <w:szCs w:val="24"/>
        </w:rPr>
      </w:pPr>
      <w:r w:rsidRPr="00DF1D6D">
        <w:rPr>
          <w:rFonts w:ascii="Times New Roman" w:hAnsi="Times New Roman" w:cs="Times New Roman"/>
          <w:sz w:val="24"/>
          <w:szCs w:val="24"/>
        </w:rPr>
        <w:t xml:space="preserve">- Name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University</w:t>
      </w:r>
    </w:p>
    <w:p w14:paraId="2BBEF33C" w14:textId="77777777" w:rsidR="00DF1D6D" w:rsidRPr="00DF1D6D" w:rsidRDefault="00DF1D6D" w:rsidP="00DF1D6D">
      <w:pPr>
        <w:jc w:val="both"/>
        <w:rPr>
          <w:rFonts w:ascii="Times New Roman" w:hAnsi="Times New Roman" w:cs="Times New Roman"/>
          <w:sz w:val="24"/>
          <w:szCs w:val="24"/>
        </w:rPr>
      </w:pPr>
      <w:r w:rsidRPr="00DF1D6D">
        <w:rPr>
          <w:rFonts w:ascii="Times New Roman" w:hAnsi="Times New Roman" w:cs="Times New Roman"/>
          <w:sz w:val="24"/>
          <w:szCs w:val="24"/>
        </w:rPr>
        <w:t xml:space="preserve">- Name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faculty</w:t>
      </w:r>
      <w:proofErr w:type="spellEnd"/>
    </w:p>
    <w:p w14:paraId="57861D49" w14:textId="77777777" w:rsidR="00DF1D6D" w:rsidRPr="00DF1D6D" w:rsidRDefault="00DF1D6D" w:rsidP="00DF1D6D">
      <w:pPr>
        <w:jc w:val="both"/>
        <w:rPr>
          <w:rFonts w:ascii="Times New Roman" w:hAnsi="Times New Roman" w:cs="Times New Roman"/>
          <w:sz w:val="24"/>
          <w:szCs w:val="24"/>
        </w:rPr>
      </w:pPr>
      <w:r w:rsidRPr="00DF1D6D">
        <w:rPr>
          <w:rFonts w:ascii="Times New Roman" w:hAnsi="Times New Roman" w:cs="Times New Roman"/>
          <w:sz w:val="24"/>
          <w:szCs w:val="24"/>
        </w:rPr>
        <w:t xml:space="preserve">- Name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department</w:t>
      </w:r>
    </w:p>
    <w:p w14:paraId="4F1E6737" w14:textId="77777777" w:rsidR="00DF1D6D" w:rsidRPr="00DF1D6D" w:rsidRDefault="00DF1D6D" w:rsidP="00DF1D6D">
      <w:pPr>
        <w:jc w:val="both"/>
        <w:rPr>
          <w:rFonts w:ascii="Times New Roman" w:hAnsi="Times New Roman" w:cs="Times New Roman"/>
          <w:sz w:val="24"/>
          <w:szCs w:val="24"/>
        </w:rPr>
      </w:pPr>
      <w:r w:rsidRPr="00DF1D6D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thesis</w:t>
      </w:r>
    </w:p>
    <w:p w14:paraId="5C6A7FD2" w14:textId="77777777" w:rsidR="00DF1D6D" w:rsidRPr="00DF1D6D" w:rsidRDefault="00DF1D6D" w:rsidP="00DF1D6D">
      <w:pPr>
        <w:jc w:val="both"/>
        <w:rPr>
          <w:rFonts w:ascii="Times New Roman" w:hAnsi="Times New Roman" w:cs="Times New Roman"/>
          <w:sz w:val="24"/>
          <w:szCs w:val="24"/>
        </w:rPr>
      </w:pPr>
      <w:r w:rsidRPr="00DF1D6D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field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study</w:t>
      </w:r>
    </w:p>
    <w:p w14:paraId="7CB68921" w14:textId="77777777" w:rsidR="00DF1D6D" w:rsidRPr="00DF1D6D" w:rsidRDefault="00DF1D6D" w:rsidP="00DF1D6D">
      <w:pPr>
        <w:jc w:val="both"/>
        <w:rPr>
          <w:rFonts w:ascii="Times New Roman" w:hAnsi="Times New Roman" w:cs="Times New Roman"/>
          <w:sz w:val="24"/>
          <w:szCs w:val="24"/>
        </w:rPr>
      </w:pPr>
      <w:r w:rsidRPr="00DF1D6D">
        <w:rPr>
          <w:rFonts w:ascii="Times New Roman" w:hAnsi="Times New Roman" w:cs="Times New Roman"/>
          <w:sz w:val="24"/>
          <w:szCs w:val="24"/>
        </w:rPr>
        <w:t xml:space="preserve">- Name and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itles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thesis supervisor</w:t>
      </w:r>
    </w:p>
    <w:p w14:paraId="01B7C222" w14:textId="77777777" w:rsidR="00DF1D6D" w:rsidRPr="00DF1D6D" w:rsidRDefault="00DF1D6D" w:rsidP="00DF1D6D">
      <w:pPr>
        <w:jc w:val="both"/>
        <w:rPr>
          <w:rFonts w:ascii="Times New Roman" w:hAnsi="Times New Roman" w:cs="Times New Roman"/>
          <w:sz w:val="24"/>
          <w:szCs w:val="24"/>
        </w:rPr>
      </w:pPr>
      <w:r w:rsidRPr="00DF1D6D">
        <w:rPr>
          <w:rFonts w:ascii="Times New Roman" w:hAnsi="Times New Roman" w:cs="Times New Roman"/>
          <w:sz w:val="24"/>
          <w:szCs w:val="24"/>
        </w:rPr>
        <w:t xml:space="preserve">- Name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student</w:t>
      </w:r>
    </w:p>
    <w:p w14:paraId="019F51AC" w14:textId="77777777" w:rsidR="00DF1D6D" w:rsidRPr="00DF1D6D" w:rsidRDefault="00DF1D6D" w:rsidP="00DF1D6D">
      <w:pPr>
        <w:jc w:val="both"/>
        <w:rPr>
          <w:rFonts w:ascii="Times New Roman" w:hAnsi="Times New Roman" w:cs="Times New Roman"/>
          <w:sz w:val="24"/>
          <w:szCs w:val="24"/>
        </w:rPr>
      </w:pPr>
      <w:r w:rsidRPr="00DF1D6D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Year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preparation</w:t>
      </w:r>
      <w:proofErr w:type="spellEnd"/>
    </w:p>
    <w:p w14:paraId="580CD341" w14:textId="77777777" w:rsidR="00DF1D6D" w:rsidRPr="00DF1D6D" w:rsidRDefault="00DF1D6D" w:rsidP="00DF1D6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5955B19" w14:textId="77777777" w:rsidR="00DF1D6D" w:rsidRPr="00DF1D6D" w:rsidRDefault="00DF1D6D" w:rsidP="00DF1D6D">
      <w:pPr>
        <w:pStyle w:val="Default"/>
        <w:rPr>
          <w:rFonts w:ascii="Times New Roman" w:hAnsi="Times New Roman" w:cs="Times New Roman"/>
        </w:rPr>
      </w:pPr>
      <w:proofErr w:type="spellStart"/>
      <w:r w:rsidRPr="00DF1D6D">
        <w:rPr>
          <w:rFonts w:ascii="Times New Roman" w:hAnsi="Times New Roman" w:cs="Times New Roman"/>
          <w:b/>
          <w:bCs/>
        </w:rPr>
        <w:t>The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student </w:t>
      </w:r>
      <w:proofErr w:type="spellStart"/>
      <w:r w:rsidRPr="00DF1D6D">
        <w:rPr>
          <w:rFonts w:ascii="Times New Roman" w:hAnsi="Times New Roman" w:cs="Times New Roman"/>
          <w:b/>
          <w:bCs/>
        </w:rPr>
        <w:t>will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no </w:t>
      </w:r>
      <w:proofErr w:type="spellStart"/>
      <w:r w:rsidRPr="00DF1D6D">
        <w:rPr>
          <w:rFonts w:ascii="Times New Roman" w:hAnsi="Times New Roman" w:cs="Times New Roman"/>
          <w:b/>
          <w:bCs/>
        </w:rPr>
        <w:t>longer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hand in hard </w:t>
      </w:r>
      <w:proofErr w:type="spellStart"/>
      <w:r w:rsidRPr="00DF1D6D">
        <w:rPr>
          <w:rFonts w:ascii="Times New Roman" w:hAnsi="Times New Roman" w:cs="Times New Roman"/>
          <w:b/>
          <w:bCs/>
        </w:rPr>
        <w:t>copies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</w:rPr>
        <w:t>of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</w:rPr>
        <w:t>the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</w:rPr>
        <w:t>diploma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thesis and </w:t>
      </w:r>
      <w:proofErr w:type="spellStart"/>
      <w:r w:rsidRPr="00DF1D6D">
        <w:rPr>
          <w:rFonts w:ascii="Times New Roman" w:hAnsi="Times New Roman" w:cs="Times New Roman"/>
          <w:b/>
          <w:bCs/>
        </w:rPr>
        <w:t>bachelor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thesis </w:t>
      </w:r>
      <w:proofErr w:type="spellStart"/>
      <w:r w:rsidRPr="00DF1D6D">
        <w:rPr>
          <w:rFonts w:ascii="Times New Roman" w:hAnsi="Times New Roman" w:cs="Times New Roman"/>
          <w:b/>
          <w:bCs/>
        </w:rPr>
        <w:t>at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</w:rPr>
        <w:t>the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</w:rPr>
        <w:t>faculty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department </w:t>
      </w:r>
      <w:proofErr w:type="spellStart"/>
      <w:r w:rsidRPr="00DF1D6D">
        <w:rPr>
          <w:rFonts w:ascii="Times New Roman" w:hAnsi="Times New Roman" w:cs="Times New Roman"/>
          <w:b/>
          <w:bCs/>
        </w:rPr>
        <w:t>or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</w:rPr>
        <w:t>the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study department but </w:t>
      </w:r>
      <w:proofErr w:type="spellStart"/>
      <w:r w:rsidRPr="00DF1D6D">
        <w:rPr>
          <w:rFonts w:ascii="Times New Roman" w:hAnsi="Times New Roman" w:cs="Times New Roman"/>
          <w:b/>
          <w:bCs/>
        </w:rPr>
        <w:t>will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</w:rPr>
        <w:t>bring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</w:rPr>
        <w:t>them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</w:rPr>
        <w:t>directly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to </w:t>
      </w:r>
      <w:proofErr w:type="spellStart"/>
      <w:r w:rsidRPr="00DF1D6D">
        <w:rPr>
          <w:rFonts w:ascii="Times New Roman" w:hAnsi="Times New Roman" w:cs="Times New Roman"/>
          <w:b/>
          <w:bCs/>
        </w:rPr>
        <w:t>the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</w:rPr>
        <w:t>final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</w:rPr>
        <w:t>state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</w:rPr>
        <w:t>examination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(FSE). He/</w:t>
      </w:r>
      <w:proofErr w:type="spellStart"/>
      <w:r w:rsidRPr="00DF1D6D">
        <w:rPr>
          <w:rFonts w:ascii="Times New Roman" w:hAnsi="Times New Roman" w:cs="Times New Roman"/>
          <w:b/>
          <w:bCs/>
        </w:rPr>
        <w:t>she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</w:rPr>
        <w:t>must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</w:rPr>
        <w:t>bring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2 </w:t>
      </w:r>
      <w:r w:rsidRPr="00DF1D6D">
        <w:rPr>
          <w:rFonts w:ascii="Times New Roman" w:hAnsi="Times New Roman" w:cs="Times New Roman"/>
          <w:b/>
          <w:bCs/>
        </w:rPr>
        <w:t xml:space="preserve">hard </w:t>
      </w:r>
      <w:proofErr w:type="spellStart"/>
      <w:r w:rsidRPr="00DF1D6D">
        <w:rPr>
          <w:rFonts w:ascii="Times New Roman" w:hAnsi="Times New Roman" w:cs="Times New Roman"/>
          <w:b/>
          <w:bCs/>
        </w:rPr>
        <w:t>copies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</w:rPr>
        <w:t>of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</w:rPr>
        <w:t>the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</w:t>
      </w:r>
      <w:r w:rsidRPr="00DF1D6D">
        <w:rPr>
          <w:rFonts w:ascii="Times New Roman" w:hAnsi="Times New Roman" w:cs="Times New Roman"/>
          <w:b/>
          <w:bCs/>
        </w:rPr>
        <w:t>thesis</w:t>
      </w:r>
      <w:r w:rsidRPr="00DF1D6D">
        <w:rPr>
          <w:rFonts w:ascii="Times New Roman" w:hAnsi="Times New Roman" w:cs="Times New Roman"/>
          <w:b/>
          <w:bCs/>
        </w:rPr>
        <w:t xml:space="preserve"> + 4 </w:t>
      </w:r>
      <w:r w:rsidRPr="00DF1D6D">
        <w:rPr>
          <w:rFonts w:ascii="Times New Roman" w:hAnsi="Times New Roman" w:cs="Times New Roman"/>
          <w:b/>
          <w:bCs/>
        </w:rPr>
        <w:t xml:space="preserve"> x </w:t>
      </w:r>
      <w:r w:rsidRPr="00DF1D6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</w:rPr>
        <w:t>summar</w:t>
      </w:r>
      <w:r w:rsidRPr="00DF1D6D">
        <w:rPr>
          <w:rFonts w:ascii="Times New Roman" w:hAnsi="Times New Roman" w:cs="Times New Roman"/>
          <w:b/>
          <w:bCs/>
        </w:rPr>
        <w:t>ies</w:t>
      </w:r>
      <w:proofErr w:type="spellEnd"/>
      <w:r w:rsidRPr="00DF1D6D">
        <w:rPr>
          <w:rFonts w:ascii="Times New Roman" w:hAnsi="Times New Roman" w:cs="Times New Roman"/>
          <w:b/>
          <w:bCs/>
        </w:rPr>
        <w:t xml:space="preserve"> </w:t>
      </w:r>
    </w:p>
    <w:p w14:paraId="7F11560C" w14:textId="4DA78F74" w:rsidR="00DF1D6D" w:rsidRPr="00DF1D6D" w:rsidRDefault="00DF1D6D" w:rsidP="00DF1D6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F1D6D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state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fi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examination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commision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summary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include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title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page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summary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page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, and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keywords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If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student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does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not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bring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hard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copies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to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exam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>, he/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she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will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not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be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allowed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to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take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final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state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b/>
          <w:bCs/>
          <w:sz w:val="24"/>
          <w:szCs w:val="24"/>
        </w:rPr>
        <w:t>exam</w:t>
      </w:r>
      <w:proofErr w:type="spellEnd"/>
      <w:r w:rsidRPr="00DF1D6D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71EF79B" w14:textId="77777777" w:rsidR="00DF1D6D" w:rsidRPr="00DF1D6D" w:rsidRDefault="00DF1D6D" w:rsidP="00DF1D6D">
      <w:pPr>
        <w:jc w:val="both"/>
        <w:rPr>
          <w:rFonts w:ascii="Times New Roman" w:hAnsi="Times New Roman" w:cs="Times New Roman"/>
          <w:sz w:val="24"/>
          <w:szCs w:val="24"/>
        </w:rPr>
      </w:pPr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0DC8DA" w14:textId="77777777" w:rsidR="00DF1D6D" w:rsidRPr="00DF1D6D" w:rsidRDefault="00DF1D6D" w:rsidP="00DF1D6D">
      <w:pPr>
        <w:jc w:val="both"/>
        <w:rPr>
          <w:rFonts w:ascii="Times New Roman" w:hAnsi="Times New Roman" w:cs="Times New Roman"/>
          <w:sz w:val="24"/>
          <w:szCs w:val="24"/>
        </w:rPr>
      </w:pPr>
      <w:r w:rsidRPr="00DF1D6D">
        <w:rPr>
          <w:rFonts w:ascii="Times New Roman" w:hAnsi="Times New Roman" w:cs="Times New Roman"/>
          <w:sz w:val="24"/>
          <w:szCs w:val="24"/>
        </w:rPr>
        <w:t>doc. Ing. Miloslav Zouhar, Ph.D.</w:t>
      </w:r>
    </w:p>
    <w:p w14:paraId="5DDF4157" w14:textId="77777777" w:rsidR="00DF1D6D" w:rsidRPr="00DF1D6D" w:rsidRDefault="00DF1D6D" w:rsidP="00DF1D6D">
      <w:pPr>
        <w:jc w:val="both"/>
        <w:rPr>
          <w:rFonts w:ascii="Times New Roman" w:hAnsi="Times New Roman" w:cs="Times New Roman"/>
          <w:sz w:val="24"/>
          <w:szCs w:val="24"/>
        </w:rPr>
      </w:pPr>
      <w:r w:rsidRPr="00DF1D6D">
        <w:rPr>
          <w:rFonts w:ascii="Times New Roman" w:hAnsi="Times New Roman" w:cs="Times New Roman"/>
          <w:sz w:val="24"/>
          <w:szCs w:val="24"/>
        </w:rPr>
        <w:t xml:space="preserve">Vice Dean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Teaching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DF1D6D">
        <w:rPr>
          <w:rFonts w:ascii="Times New Roman" w:hAnsi="Times New Roman" w:cs="Times New Roman"/>
          <w:sz w:val="24"/>
          <w:szCs w:val="24"/>
        </w:rPr>
        <w:t>Information</w:t>
      </w:r>
      <w:proofErr w:type="spellEnd"/>
      <w:r w:rsidRPr="00DF1D6D">
        <w:rPr>
          <w:rFonts w:ascii="Times New Roman" w:hAnsi="Times New Roman" w:cs="Times New Roman"/>
          <w:sz w:val="24"/>
          <w:szCs w:val="24"/>
        </w:rPr>
        <w:t xml:space="preserve"> Systems</w:t>
      </w:r>
    </w:p>
    <w:p w14:paraId="58DA80E5" w14:textId="77777777" w:rsidR="00DF1D6D" w:rsidRPr="00DF1D6D" w:rsidRDefault="00DF1D6D" w:rsidP="00DF1D6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41228C0" w14:textId="29E91CD7" w:rsidR="00E93928" w:rsidRPr="00E710CB" w:rsidRDefault="00E93928" w:rsidP="00DF1D6D">
      <w:pPr>
        <w:jc w:val="both"/>
      </w:pPr>
    </w:p>
    <w:sectPr w:rsidR="00E93928" w:rsidRPr="00E710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8460A9"/>
    <w:multiLevelType w:val="multilevel"/>
    <w:tmpl w:val="E096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447442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NDEzNjWxNDA2NjZU0lEKTi0uzszPAykwrAUAuEgcqywAAAA="/>
  </w:docVars>
  <w:rsids>
    <w:rsidRoot w:val="00E710CB"/>
    <w:rsid w:val="00363A51"/>
    <w:rsid w:val="00416DDD"/>
    <w:rsid w:val="0050056E"/>
    <w:rsid w:val="006529DE"/>
    <w:rsid w:val="008109D5"/>
    <w:rsid w:val="008C0283"/>
    <w:rsid w:val="00AE49B3"/>
    <w:rsid w:val="00C87A26"/>
    <w:rsid w:val="00DF1D6D"/>
    <w:rsid w:val="00E710CB"/>
    <w:rsid w:val="00E93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E361FE"/>
  <w15:chartTrackingRefBased/>
  <w15:docId w15:val="{A350CEFD-C057-401C-A1F5-BE1A4A7E6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F1D6D"/>
    <w:pPr>
      <w:spacing w:after="0" w:line="240" w:lineRule="auto"/>
    </w:pPr>
    <w:rPr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E710C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textovodkaz">
    <w:name w:val="Hyperlink"/>
    <w:basedOn w:val="Standardnpsmoodstavce"/>
    <w:uiPriority w:val="99"/>
    <w:semiHidden/>
    <w:unhideWhenUsed/>
    <w:rsid w:val="00E710CB"/>
    <w:rPr>
      <w:color w:val="0000FF"/>
      <w:u w:val="single"/>
    </w:rPr>
  </w:style>
  <w:style w:type="paragraph" w:customStyle="1" w:styleId="Default">
    <w:name w:val="Default"/>
    <w:rsid w:val="00DF1D6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449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3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774A36-C2F8-405C-9B95-994AC9A40E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19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</dc:creator>
  <cp:keywords/>
  <dc:description/>
  <cp:lastModifiedBy>Kloučková Jitka</cp:lastModifiedBy>
  <cp:revision>3</cp:revision>
  <dcterms:created xsi:type="dcterms:W3CDTF">2022-04-13T09:37:00Z</dcterms:created>
  <dcterms:modified xsi:type="dcterms:W3CDTF">2022-04-13T09:37:00Z</dcterms:modified>
</cp:coreProperties>
</file>